
<file path=[Content_Types].xml><?xml version="1.0" encoding="utf-8"?>
<Types xmlns="http://schemas.openxmlformats.org/package/2006/content-types">
  <Default Extension="jp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FF1A2" w14:textId="33701F73" w:rsidR="00C06AD0" w:rsidRDefault="00C06AD0"/>
    <w:p w14:paraId="63813C55" w14:textId="77777777" w:rsidR="005B17BE" w:rsidRDefault="009F793B" w:rsidP="0062525E">
      <w:pPr>
        <w:spacing w:after="0"/>
        <w:jc w:val="center"/>
        <w:rPr>
          <w:b/>
          <w:bCs/>
          <w:color w:val="1F4E79" w:themeColor="accent5" w:themeShade="80"/>
          <w:sz w:val="30"/>
          <w:szCs w:val="30"/>
        </w:rPr>
      </w:pPr>
      <w:r w:rsidRPr="005B17BE">
        <w:rPr>
          <w:b/>
          <w:bCs/>
          <w:color w:val="1F4E79" w:themeColor="accent5" w:themeShade="80"/>
          <w:sz w:val="30"/>
          <w:szCs w:val="30"/>
        </w:rPr>
        <w:t>Facul</w:t>
      </w:r>
      <w:r w:rsidR="005B17BE" w:rsidRPr="005B17BE">
        <w:rPr>
          <w:b/>
          <w:bCs/>
          <w:color w:val="1F4E79" w:themeColor="accent5" w:themeShade="80"/>
          <w:sz w:val="30"/>
          <w:szCs w:val="30"/>
        </w:rPr>
        <w:t xml:space="preserve">ty of Medicine </w:t>
      </w:r>
    </w:p>
    <w:p w14:paraId="5101A5CC" w14:textId="53B82DF1" w:rsidR="005B17BE" w:rsidRDefault="005B17BE" w:rsidP="0062525E">
      <w:pPr>
        <w:spacing w:after="0"/>
        <w:jc w:val="center"/>
        <w:rPr>
          <w:b/>
          <w:bCs/>
          <w:color w:val="1F4E79" w:themeColor="accent5" w:themeShade="80"/>
          <w:sz w:val="30"/>
          <w:szCs w:val="30"/>
        </w:rPr>
      </w:pPr>
      <w:r w:rsidRPr="005B17BE">
        <w:rPr>
          <w:b/>
          <w:bCs/>
          <w:color w:val="1F4E79" w:themeColor="accent5" w:themeShade="80"/>
          <w:sz w:val="30"/>
          <w:szCs w:val="30"/>
        </w:rPr>
        <w:t>Research Interest Group</w:t>
      </w:r>
      <w:r>
        <w:rPr>
          <w:b/>
          <w:bCs/>
          <w:color w:val="1F4E79" w:themeColor="accent5" w:themeShade="80"/>
          <w:sz w:val="30"/>
          <w:szCs w:val="30"/>
        </w:rPr>
        <w:t xml:space="preserve"> (RIG</w:t>
      </w:r>
      <w:r w:rsidR="00D61717">
        <w:rPr>
          <w:b/>
          <w:bCs/>
          <w:color w:val="1F4E79" w:themeColor="accent5" w:themeShade="80"/>
          <w:sz w:val="30"/>
          <w:szCs w:val="30"/>
        </w:rPr>
        <w:t xml:space="preserve">) </w:t>
      </w:r>
    </w:p>
    <w:p w14:paraId="767AB742" w14:textId="5F200051" w:rsidR="00D61717" w:rsidRDefault="00D61717" w:rsidP="005B17BE">
      <w:pPr>
        <w:jc w:val="center"/>
        <w:rPr>
          <w:b/>
          <w:bCs/>
          <w:color w:val="1F4E79" w:themeColor="accent5" w:themeShade="80"/>
          <w:sz w:val="30"/>
          <w:szCs w:val="30"/>
        </w:rPr>
      </w:pPr>
    </w:p>
    <w:p w14:paraId="1FC9F03F" w14:textId="4610849A" w:rsidR="00FE39C5" w:rsidRDefault="00D61717" w:rsidP="00FE39C5">
      <w:pPr>
        <w:jc w:val="center"/>
        <w:rPr>
          <w:sz w:val="24"/>
          <w:szCs w:val="24"/>
        </w:rPr>
      </w:pPr>
      <w:r>
        <w:rPr>
          <w:sz w:val="24"/>
          <w:szCs w:val="24"/>
        </w:rPr>
        <w:t>Purpose of RIG</w:t>
      </w:r>
      <w:r w:rsidR="00FE39C5">
        <w:rPr>
          <w:sz w:val="24"/>
          <w:szCs w:val="24"/>
        </w:rPr>
        <w:t xml:space="preserve">: </w:t>
      </w:r>
    </w:p>
    <w:p w14:paraId="69E403BE" w14:textId="6BD35C5F" w:rsidR="00C31473" w:rsidRPr="00A73985" w:rsidRDefault="00C31473" w:rsidP="00EB043D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A73985">
        <w:rPr>
          <w:sz w:val="24"/>
          <w:szCs w:val="24"/>
        </w:rPr>
        <w:t xml:space="preserve">To </w:t>
      </w:r>
      <w:r w:rsidR="00076742" w:rsidRPr="00A73985">
        <w:rPr>
          <w:sz w:val="24"/>
          <w:szCs w:val="24"/>
        </w:rPr>
        <w:t>identify establish</w:t>
      </w:r>
      <w:r w:rsidR="003951F6" w:rsidRPr="00A73985">
        <w:rPr>
          <w:sz w:val="24"/>
          <w:szCs w:val="24"/>
        </w:rPr>
        <w:t>ed</w:t>
      </w:r>
      <w:r w:rsidR="00076742" w:rsidRPr="00A73985">
        <w:rPr>
          <w:sz w:val="24"/>
          <w:szCs w:val="24"/>
        </w:rPr>
        <w:t xml:space="preserve"> research groups in FOM and increase visib</w:t>
      </w:r>
      <w:r w:rsidR="00A82C31">
        <w:rPr>
          <w:sz w:val="24"/>
          <w:szCs w:val="24"/>
        </w:rPr>
        <w:t>ility</w:t>
      </w:r>
      <w:r w:rsidR="0062525E">
        <w:rPr>
          <w:sz w:val="24"/>
          <w:szCs w:val="24"/>
        </w:rPr>
        <w:t xml:space="preserve"> among FOM staff and to oth</w:t>
      </w:r>
      <w:r w:rsidR="00A82C31">
        <w:rPr>
          <w:sz w:val="24"/>
          <w:szCs w:val="24"/>
        </w:rPr>
        <w:t>e</w:t>
      </w:r>
      <w:r w:rsidR="0062525E">
        <w:rPr>
          <w:sz w:val="24"/>
          <w:szCs w:val="24"/>
        </w:rPr>
        <w:t xml:space="preserve">r </w:t>
      </w:r>
      <w:r w:rsidR="00A82C31">
        <w:rPr>
          <w:sz w:val="24"/>
          <w:szCs w:val="24"/>
        </w:rPr>
        <w:t xml:space="preserve">external </w:t>
      </w:r>
      <w:r w:rsidR="0062525E">
        <w:rPr>
          <w:sz w:val="24"/>
          <w:szCs w:val="24"/>
        </w:rPr>
        <w:t>research groups and potential collaborators</w:t>
      </w:r>
    </w:p>
    <w:p w14:paraId="7F104E9B" w14:textId="22C9C764" w:rsidR="00A73985" w:rsidRDefault="00A73985" w:rsidP="00EB043D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 encourage </w:t>
      </w:r>
      <w:r w:rsidR="00507576">
        <w:rPr>
          <w:sz w:val="24"/>
          <w:szCs w:val="24"/>
        </w:rPr>
        <w:t xml:space="preserve">collaboration </w:t>
      </w:r>
      <w:r w:rsidRPr="00A73985">
        <w:rPr>
          <w:sz w:val="24"/>
          <w:szCs w:val="24"/>
        </w:rPr>
        <w:t>in interdisciplinary research projects, seminars and other activities that enable research to be initiated, discussed and developed.</w:t>
      </w:r>
    </w:p>
    <w:p w14:paraId="1F8C5A3F" w14:textId="130622DB" w:rsidR="002D28E2" w:rsidRPr="00A62171" w:rsidRDefault="0099325D" w:rsidP="00A62171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RIG</w:t>
      </w:r>
      <w:r w:rsidR="0068067C">
        <w:rPr>
          <w:sz w:val="24"/>
          <w:szCs w:val="24"/>
        </w:rPr>
        <w:t xml:space="preserve"> serves as a starting path</w:t>
      </w:r>
      <w:r>
        <w:rPr>
          <w:sz w:val="24"/>
          <w:szCs w:val="24"/>
        </w:rPr>
        <w:t xml:space="preserve"> to </w:t>
      </w:r>
      <w:r w:rsidR="000F4C3B">
        <w:rPr>
          <w:sz w:val="24"/>
          <w:szCs w:val="24"/>
        </w:rPr>
        <w:t>establish</w:t>
      </w:r>
      <w:r w:rsidR="0068067C">
        <w:rPr>
          <w:sz w:val="24"/>
          <w:szCs w:val="24"/>
        </w:rPr>
        <w:t>ing</w:t>
      </w:r>
      <w:r w:rsidR="00246211">
        <w:rPr>
          <w:sz w:val="24"/>
          <w:szCs w:val="24"/>
        </w:rPr>
        <w:t xml:space="preserve"> UM</w:t>
      </w:r>
      <w:r w:rsidR="000F4C3B">
        <w:rPr>
          <w:sz w:val="24"/>
          <w:szCs w:val="24"/>
        </w:rPr>
        <w:t xml:space="preserve"> Research Centre</w:t>
      </w:r>
      <w:r w:rsidR="00DC2F8E">
        <w:rPr>
          <w:sz w:val="24"/>
          <w:szCs w:val="24"/>
        </w:rPr>
        <w:t xml:space="preserve"> </w:t>
      </w:r>
      <w:r w:rsidR="0068067C">
        <w:rPr>
          <w:sz w:val="24"/>
          <w:szCs w:val="24"/>
        </w:rPr>
        <w:t xml:space="preserve">on a central level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14D35" w14:paraId="29A932F3" w14:textId="77777777" w:rsidTr="00126CDF">
        <w:tc>
          <w:tcPr>
            <w:tcW w:w="9016" w:type="dxa"/>
            <w:shd w:val="clear" w:color="auto" w:fill="66FFFF"/>
          </w:tcPr>
          <w:p w14:paraId="21F5F646" w14:textId="77777777" w:rsidR="00D36D0F" w:rsidRDefault="00E26B87" w:rsidP="00A818DF">
            <w:pPr>
              <w:jc w:val="center"/>
              <w:rPr>
                <w:b/>
                <w:bCs/>
              </w:rPr>
            </w:pPr>
            <w:r w:rsidRPr="00E26B87">
              <w:rPr>
                <w:b/>
                <w:bCs/>
              </w:rPr>
              <w:t>Research Interest Group</w:t>
            </w:r>
          </w:p>
          <w:p w14:paraId="6F22EB49" w14:textId="59FD3523" w:rsidR="00B7664A" w:rsidRPr="00B7664A" w:rsidRDefault="00B7664A" w:rsidP="00B7664A">
            <w:pPr>
              <w:jc w:val="center"/>
              <w:rPr>
                <w:i/>
                <w:iCs/>
              </w:rPr>
            </w:pPr>
            <w:r w:rsidRPr="00B7664A">
              <w:rPr>
                <w:i/>
                <w:iCs/>
              </w:rPr>
              <w:t>(Name of Group &amp; Brief Description)</w:t>
            </w:r>
          </w:p>
        </w:tc>
      </w:tr>
      <w:tr w:rsidR="00514D35" w14:paraId="3A0AC3FC" w14:textId="77777777" w:rsidTr="00514D35">
        <w:tc>
          <w:tcPr>
            <w:tcW w:w="9016" w:type="dxa"/>
          </w:tcPr>
          <w:p w14:paraId="763E3E24" w14:textId="77777777" w:rsidR="00785921" w:rsidRDefault="00785921" w:rsidP="00785921">
            <w:pPr>
              <w:rPr>
                <w:sz w:val="28"/>
                <w:szCs w:val="28"/>
              </w:rPr>
            </w:pPr>
          </w:p>
          <w:p w14:paraId="07042ABA" w14:textId="7D713BE2" w:rsidR="00B7664A" w:rsidRDefault="00B7664A" w:rsidP="00B7664A">
            <w:pPr>
              <w:jc w:val="center"/>
              <w:rPr>
                <w:sz w:val="28"/>
                <w:szCs w:val="28"/>
              </w:rPr>
            </w:pPr>
          </w:p>
          <w:p w14:paraId="7C135A1D" w14:textId="0D75050C" w:rsidR="00785921" w:rsidRDefault="00785921" w:rsidP="00B7664A">
            <w:pPr>
              <w:jc w:val="center"/>
              <w:rPr>
                <w:sz w:val="28"/>
                <w:szCs w:val="28"/>
              </w:rPr>
            </w:pPr>
          </w:p>
          <w:p w14:paraId="5D4F503C" w14:textId="77777777" w:rsidR="00785921" w:rsidRDefault="00785921" w:rsidP="00B7664A">
            <w:pPr>
              <w:jc w:val="center"/>
              <w:rPr>
                <w:sz w:val="28"/>
                <w:szCs w:val="28"/>
              </w:rPr>
            </w:pPr>
          </w:p>
          <w:p w14:paraId="6791F9CD" w14:textId="77777777" w:rsidR="00B7664A" w:rsidRDefault="00B7664A" w:rsidP="00B7664A">
            <w:pPr>
              <w:jc w:val="center"/>
              <w:rPr>
                <w:sz w:val="28"/>
                <w:szCs w:val="28"/>
              </w:rPr>
            </w:pPr>
          </w:p>
          <w:p w14:paraId="5B146F9D" w14:textId="45E7C589" w:rsidR="00B7664A" w:rsidRDefault="00B7664A" w:rsidP="00B7664A">
            <w:pPr>
              <w:jc w:val="center"/>
            </w:pPr>
          </w:p>
        </w:tc>
      </w:tr>
    </w:tbl>
    <w:p w14:paraId="4727B8C0" w14:textId="77777777" w:rsidR="00C31473" w:rsidRDefault="00C31473" w:rsidP="00C31473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A818DF" w14:paraId="20FC3A0F" w14:textId="77777777" w:rsidTr="00126CDF">
        <w:tc>
          <w:tcPr>
            <w:tcW w:w="1696" w:type="dxa"/>
            <w:shd w:val="clear" w:color="auto" w:fill="CCFFFF"/>
          </w:tcPr>
          <w:p w14:paraId="1AD0B0D9" w14:textId="09656FF9" w:rsidR="00A818DF" w:rsidRPr="00637D0B" w:rsidRDefault="007F448E" w:rsidP="0099450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urrent </w:t>
            </w:r>
            <w:r w:rsidR="00B85D20">
              <w:rPr>
                <w:b/>
                <w:bCs/>
              </w:rPr>
              <w:t>Convenors / Head</w:t>
            </w:r>
          </w:p>
        </w:tc>
        <w:tc>
          <w:tcPr>
            <w:tcW w:w="7320" w:type="dxa"/>
          </w:tcPr>
          <w:p w14:paraId="2A3F7AA2" w14:textId="7DB654A6" w:rsidR="00A818DF" w:rsidRDefault="008F700B" w:rsidP="0099450D">
            <w:r>
              <w:t>Name:</w:t>
            </w:r>
          </w:p>
          <w:p w14:paraId="56DA5465" w14:textId="18FEA6F3" w:rsidR="00C22824" w:rsidRDefault="00C22824" w:rsidP="0099450D">
            <w:r>
              <w:t xml:space="preserve">Email address: </w:t>
            </w:r>
          </w:p>
          <w:p w14:paraId="6EEFAA89" w14:textId="40DBEE34" w:rsidR="008F700B" w:rsidRDefault="008F700B" w:rsidP="0099450D">
            <w:r>
              <w:t xml:space="preserve">Department: </w:t>
            </w:r>
          </w:p>
          <w:p w14:paraId="504E18DB" w14:textId="5CD60D93" w:rsidR="00C22824" w:rsidRDefault="00C22824" w:rsidP="0099450D">
            <w:proofErr w:type="gramStart"/>
            <w:r>
              <w:t>Email :</w:t>
            </w:r>
            <w:proofErr w:type="gramEnd"/>
            <w:r>
              <w:t xml:space="preserve"> </w:t>
            </w:r>
          </w:p>
          <w:p w14:paraId="0D6AB49B" w14:textId="77777777" w:rsidR="008F700B" w:rsidRDefault="008F700B" w:rsidP="0099450D">
            <w:r>
              <w:t xml:space="preserve">Link to </w:t>
            </w:r>
            <w:proofErr w:type="spellStart"/>
            <w:r>
              <w:t>UMExpert</w:t>
            </w:r>
            <w:proofErr w:type="spellEnd"/>
            <w:r>
              <w:t xml:space="preserve">: </w:t>
            </w:r>
          </w:p>
          <w:p w14:paraId="531D2AB5" w14:textId="659E853F" w:rsidR="00126CDF" w:rsidRDefault="00126CDF" w:rsidP="0099450D"/>
        </w:tc>
      </w:tr>
      <w:tr w:rsidR="00A818DF" w14:paraId="7B77EE5B" w14:textId="77777777" w:rsidTr="00126CDF">
        <w:tc>
          <w:tcPr>
            <w:tcW w:w="1696" w:type="dxa"/>
            <w:shd w:val="clear" w:color="auto" w:fill="CCFFFF"/>
          </w:tcPr>
          <w:p w14:paraId="074C1A95" w14:textId="1D0F49F9" w:rsidR="00A818DF" w:rsidRPr="00637D0B" w:rsidRDefault="00830191" w:rsidP="0099450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RIG </w:t>
            </w:r>
            <w:r w:rsidR="00873861" w:rsidRPr="00637D0B">
              <w:rPr>
                <w:b/>
                <w:bCs/>
              </w:rPr>
              <w:t>Members</w:t>
            </w:r>
          </w:p>
        </w:tc>
        <w:tc>
          <w:tcPr>
            <w:tcW w:w="7320" w:type="dxa"/>
          </w:tcPr>
          <w:p w14:paraId="2DB4F7DF" w14:textId="2E943253" w:rsidR="00126CDF" w:rsidRDefault="00126CDF" w:rsidP="00126CDF">
            <w:r>
              <w:t>1. Name:</w:t>
            </w:r>
          </w:p>
          <w:p w14:paraId="065B6755" w14:textId="71F4E25B" w:rsidR="00C22824" w:rsidRDefault="00C22824" w:rsidP="00126CDF">
            <w:r>
              <w:t xml:space="preserve">    Email: </w:t>
            </w:r>
          </w:p>
          <w:p w14:paraId="1295FBA8" w14:textId="32B857D9" w:rsidR="00126CDF" w:rsidRDefault="00126CDF" w:rsidP="00126CDF">
            <w:r>
              <w:t xml:space="preserve">    Department: </w:t>
            </w:r>
          </w:p>
          <w:p w14:paraId="5BCC4DA0" w14:textId="08254788" w:rsidR="00A75265" w:rsidRDefault="003C0E83" w:rsidP="00126CDF">
            <w:r>
              <w:t xml:space="preserve">    Expertise/research interest: </w:t>
            </w:r>
          </w:p>
          <w:p w14:paraId="00007C6B" w14:textId="1349F26C" w:rsidR="00A818DF" w:rsidRDefault="00126CDF" w:rsidP="00126CDF">
            <w:r>
              <w:t xml:space="preserve">    Link to </w:t>
            </w:r>
            <w:proofErr w:type="spellStart"/>
            <w:r>
              <w:t>UMExpert</w:t>
            </w:r>
            <w:proofErr w:type="spellEnd"/>
            <w:r>
              <w:t>:</w:t>
            </w:r>
          </w:p>
          <w:p w14:paraId="16E5D51B" w14:textId="77777777" w:rsidR="00126CDF" w:rsidRDefault="00126CDF" w:rsidP="00126CDF"/>
          <w:p w14:paraId="2F6BE29D" w14:textId="5A9CAE46" w:rsidR="00126CDF" w:rsidRDefault="00126CDF" w:rsidP="00126CDF">
            <w:r>
              <w:t>2. Name:</w:t>
            </w:r>
          </w:p>
          <w:p w14:paraId="47D69EF4" w14:textId="49CC3C6D" w:rsidR="00C22824" w:rsidRDefault="00C22824" w:rsidP="00126CDF">
            <w:r>
              <w:t xml:space="preserve">    Email:</w:t>
            </w:r>
          </w:p>
          <w:p w14:paraId="58E17284" w14:textId="77777777" w:rsidR="00126CDF" w:rsidRDefault="00126CDF" w:rsidP="00126CDF">
            <w:r>
              <w:t xml:space="preserve">    Department: </w:t>
            </w:r>
          </w:p>
          <w:p w14:paraId="4EE9359E" w14:textId="6E9B00E9" w:rsidR="003C0E83" w:rsidRDefault="003C0E83" w:rsidP="00126CDF">
            <w:r>
              <w:t xml:space="preserve">    Expertise/research interest: </w:t>
            </w:r>
          </w:p>
          <w:p w14:paraId="5BF30576" w14:textId="77777777" w:rsidR="00126CDF" w:rsidRDefault="00126CDF" w:rsidP="00126CDF">
            <w:r>
              <w:t xml:space="preserve">    Link to </w:t>
            </w:r>
            <w:proofErr w:type="spellStart"/>
            <w:r>
              <w:t>UMExpert</w:t>
            </w:r>
            <w:proofErr w:type="spellEnd"/>
            <w:r>
              <w:t>:</w:t>
            </w:r>
          </w:p>
          <w:p w14:paraId="0A993415" w14:textId="15255763" w:rsidR="00126CDF" w:rsidRDefault="00126CDF" w:rsidP="0099450D"/>
          <w:p w14:paraId="11A2A189" w14:textId="4B7EE00F" w:rsidR="00126CDF" w:rsidRDefault="00126CDF" w:rsidP="0099450D">
            <w:r>
              <w:t>3.</w:t>
            </w:r>
            <w:r w:rsidR="00AE7EFA">
              <w:t xml:space="preserve"> </w:t>
            </w:r>
          </w:p>
          <w:p w14:paraId="0F5EF3C9" w14:textId="77777777" w:rsidR="00126CDF" w:rsidRDefault="00126CDF" w:rsidP="0099450D">
            <w:r>
              <w:t>4.</w:t>
            </w:r>
          </w:p>
          <w:p w14:paraId="4C7619F0" w14:textId="77777777" w:rsidR="00126CDF" w:rsidRDefault="00126CDF" w:rsidP="0099450D">
            <w:r>
              <w:t>5.</w:t>
            </w:r>
          </w:p>
          <w:p w14:paraId="490FB35C" w14:textId="77777777" w:rsidR="00126CDF" w:rsidRDefault="00126CDF" w:rsidP="0099450D">
            <w:r>
              <w:t>6.</w:t>
            </w:r>
          </w:p>
          <w:p w14:paraId="0CD35C1C" w14:textId="77777777" w:rsidR="00126CDF" w:rsidRDefault="00126CDF" w:rsidP="0099450D">
            <w:r>
              <w:t>7.</w:t>
            </w:r>
          </w:p>
          <w:p w14:paraId="0DA48466" w14:textId="343FD24E" w:rsidR="00126CDF" w:rsidRDefault="00126CDF" w:rsidP="0099450D">
            <w:r>
              <w:t>8.</w:t>
            </w:r>
          </w:p>
        </w:tc>
      </w:tr>
      <w:tr w:rsidR="00416922" w14:paraId="3B550D7C" w14:textId="77777777" w:rsidTr="00126CDF">
        <w:tc>
          <w:tcPr>
            <w:tcW w:w="1696" w:type="dxa"/>
            <w:shd w:val="clear" w:color="auto" w:fill="CCFFFF"/>
          </w:tcPr>
          <w:p w14:paraId="2124032F" w14:textId="5A890896" w:rsidR="00416922" w:rsidRPr="00637D0B" w:rsidRDefault="00C22824" w:rsidP="0099450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</w:p>
        </w:tc>
        <w:tc>
          <w:tcPr>
            <w:tcW w:w="7320" w:type="dxa"/>
          </w:tcPr>
          <w:p w14:paraId="7BEBF0BD" w14:textId="77777777" w:rsidR="00416922" w:rsidRDefault="00AE7EFA" w:rsidP="00126CDF">
            <w:r>
              <w:t xml:space="preserve">1. </w:t>
            </w:r>
          </w:p>
          <w:p w14:paraId="3AE18DC1" w14:textId="77777777" w:rsidR="00AE7EFA" w:rsidRDefault="00AE7EFA" w:rsidP="00126CDF">
            <w:r>
              <w:lastRenderedPageBreak/>
              <w:t>2.</w:t>
            </w:r>
          </w:p>
          <w:p w14:paraId="0BD8472C" w14:textId="77777777" w:rsidR="00AE7EFA" w:rsidRDefault="00AE7EFA" w:rsidP="00126CDF">
            <w:r>
              <w:t>3.</w:t>
            </w:r>
          </w:p>
          <w:p w14:paraId="7D9AEBCD" w14:textId="65B27FA8" w:rsidR="00AE7EFA" w:rsidRDefault="00AE7EFA" w:rsidP="00126CDF"/>
        </w:tc>
      </w:tr>
      <w:tr w:rsidR="00A818DF" w14:paraId="33E4F83F" w14:textId="77777777" w:rsidTr="00126CDF">
        <w:tc>
          <w:tcPr>
            <w:tcW w:w="1696" w:type="dxa"/>
            <w:shd w:val="clear" w:color="auto" w:fill="CCFFFF"/>
          </w:tcPr>
          <w:p w14:paraId="430006D4" w14:textId="44C488CD" w:rsidR="00A818DF" w:rsidRPr="00637D0B" w:rsidRDefault="00126CDF" w:rsidP="0099450D">
            <w:pPr>
              <w:rPr>
                <w:b/>
                <w:bCs/>
              </w:rPr>
            </w:pPr>
            <w:r w:rsidRPr="00637D0B">
              <w:rPr>
                <w:b/>
                <w:bCs/>
              </w:rPr>
              <w:lastRenderedPageBreak/>
              <w:t>Collaborators</w:t>
            </w:r>
          </w:p>
        </w:tc>
        <w:tc>
          <w:tcPr>
            <w:tcW w:w="7320" w:type="dxa"/>
          </w:tcPr>
          <w:p w14:paraId="087B9424" w14:textId="77777777" w:rsidR="00A818DF" w:rsidRPr="00B22234" w:rsidRDefault="00126CDF" w:rsidP="0099450D">
            <w:pPr>
              <w:rPr>
                <w:b/>
                <w:bCs/>
              </w:rPr>
            </w:pPr>
            <w:r w:rsidRPr="00B22234">
              <w:rPr>
                <w:b/>
                <w:bCs/>
              </w:rPr>
              <w:t xml:space="preserve">National </w:t>
            </w:r>
          </w:p>
          <w:p w14:paraId="6E77CD22" w14:textId="77777777" w:rsidR="007B2E4E" w:rsidRDefault="007B2E4E" w:rsidP="0099450D">
            <w:r>
              <w:t>1.</w:t>
            </w:r>
          </w:p>
          <w:p w14:paraId="42A0F847" w14:textId="77777777" w:rsidR="007B2E4E" w:rsidRDefault="007B2E4E" w:rsidP="0099450D">
            <w:r>
              <w:t>2.</w:t>
            </w:r>
          </w:p>
          <w:p w14:paraId="67A7AD46" w14:textId="77777777" w:rsidR="007B2E4E" w:rsidRDefault="007B2E4E" w:rsidP="0099450D">
            <w:r>
              <w:t>3.</w:t>
            </w:r>
          </w:p>
          <w:p w14:paraId="5BCEEDDA" w14:textId="77777777" w:rsidR="007B2E4E" w:rsidRDefault="007B2E4E" w:rsidP="0099450D">
            <w:r>
              <w:t>4</w:t>
            </w:r>
          </w:p>
          <w:p w14:paraId="6CBA8EED" w14:textId="77777777" w:rsidR="007B2E4E" w:rsidRDefault="007B2E4E" w:rsidP="0099450D"/>
          <w:p w14:paraId="06448693" w14:textId="77777777" w:rsidR="007B2E4E" w:rsidRPr="00B22234" w:rsidRDefault="007B2E4E" w:rsidP="0099450D">
            <w:pPr>
              <w:rPr>
                <w:b/>
                <w:bCs/>
              </w:rPr>
            </w:pPr>
            <w:r w:rsidRPr="00B22234">
              <w:rPr>
                <w:b/>
                <w:bCs/>
              </w:rPr>
              <w:t xml:space="preserve">International </w:t>
            </w:r>
          </w:p>
          <w:p w14:paraId="12663132" w14:textId="77777777" w:rsidR="007B2E4E" w:rsidRDefault="007B2E4E" w:rsidP="0099450D">
            <w:r>
              <w:t>1.</w:t>
            </w:r>
          </w:p>
          <w:p w14:paraId="35A7C759" w14:textId="77777777" w:rsidR="007B2E4E" w:rsidRDefault="007B2E4E" w:rsidP="0099450D">
            <w:r>
              <w:t>2.</w:t>
            </w:r>
          </w:p>
          <w:p w14:paraId="2AE76F3F" w14:textId="77777777" w:rsidR="007B2E4E" w:rsidRDefault="007B2E4E" w:rsidP="0099450D">
            <w:r>
              <w:t>3.</w:t>
            </w:r>
          </w:p>
          <w:p w14:paraId="7312D0E6" w14:textId="25683C8B" w:rsidR="00726B50" w:rsidRDefault="00726B50" w:rsidP="0099450D"/>
        </w:tc>
      </w:tr>
      <w:tr w:rsidR="00A818DF" w14:paraId="19E71892" w14:textId="77777777" w:rsidTr="00126CDF">
        <w:tc>
          <w:tcPr>
            <w:tcW w:w="1696" w:type="dxa"/>
            <w:shd w:val="clear" w:color="auto" w:fill="CCFFFF"/>
          </w:tcPr>
          <w:p w14:paraId="603665C7" w14:textId="77777777" w:rsidR="00A818DF" w:rsidRDefault="00B22234" w:rsidP="0099450D">
            <w:pPr>
              <w:rPr>
                <w:b/>
                <w:bCs/>
              </w:rPr>
            </w:pPr>
            <w:r w:rsidRPr="00637D0B">
              <w:rPr>
                <w:b/>
                <w:bCs/>
              </w:rPr>
              <w:t>Activities</w:t>
            </w:r>
            <w:r w:rsidR="001024F4">
              <w:rPr>
                <w:b/>
                <w:bCs/>
              </w:rPr>
              <w:t xml:space="preserve"> /projects </w:t>
            </w:r>
          </w:p>
          <w:p w14:paraId="721469EB" w14:textId="2ADAD53E" w:rsidR="00AE34CD" w:rsidRPr="00AE34CD" w:rsidRDefault="00AE34CD" w:rsidP="0099450D">
            <w:pPr>
              <w:rPr>
                <w:i/>
                <w:iCs/>
              </w:rPr>
            </w:pPr>
            <w:r w:rsidRPr="00AE34CD">
              <w:rPr>
                <w:i/>
                <w:iCs/>
              </w:rPr>
              <w:t xml:space="preserve">(Completed/ ongoing/ prospective projects) </w:t>
            </w:r>
          </w:p>
        </w:tc>
        <w:tc>
          <w:tcPr>
            <w:tcW w:w="7320" w:type="dxa"/>
          </w:tcPr>
          <w:p w14:paraId="3431650B" w14:textId="77777777" w:rsidR="00CD4CD5" w:rsidRDefault="00CD4CD5" w:rsidP="0099450D"/>
          <w:p w14:paraId="6450CBA7" w14:textId="77777777" w:rsidR="00CD4CD5" w:rsidRDefault="00CD4CD5" w:rsidP="0099450D"/>
          <w:p w14:paraId="14303ED4" w14:textId="65FE3554" w:rsidR="00CD4CD5" w:rsidRDefault="00CD4CD5" w:rsidP="0099450D"/>
        </w:tc>
      </w:tr>
      <w:tr w:rsidR="00A818DF" w14:paraId="7419AA9F" w14:textId="77777777" w:rsidTr="00126CDF">
        <w:tc>
          <w:tcPr>
            <w:tcW w:w="1696" w:type="dxa"/>
            <w:shd w:val="clear" w:color="auto" w:fill="CCFFFF"/>
          </w:tcPr>
          <w:p w14:paraId="51A64C70" w14:textId="294032A1" w:rsidR="00A818DF" w:rsidRPr="00632594" w:rsidRDefault="008013C8" w:rsidP="0099450D">
            <w:pPr>
              <w:rPr>
                <w:b/>
                <w:bCs/>
              </w:rPr>
            </w:pPr>
            <w:r w:rsidRPr="00632594">
              <w:rPr>
                <w:b/>
                <w:bCs/>
              </w:rPr>
              <w:t xml:space="preserve">Calls for </w:t>
            </w:r>
          </w:p>
        </w:tc>
        <w:tc>
          <w:tcPr>
            <w:tcW w:w="7320" w:type="dxa"/>
          </w:tcPr>
          <w:p w14:paraId="4310B38D" w14:textId="5B937F43" w:rsidR="008013C8" w:rsidRDefault="008013C8" w:rsidP="00632594">
            <w:pPr>
              <w:rPr>
                <w:b/>
                <w:bCs/>
              </w:rPr>
            </w:pPr>
            <w:r w:rsidRPr="00632594">
              <w:rPr>
                <w:b/>
                <w:bCs/>
              </w:rPr>
              <w:t>Expertise</w:t>
            </w:r>
            <w:r w:rsidR="00632594" w:rsidRPr="00632594">
              <w:rPr>
                <w:b/>
                <w:bCs/>
              </w:rPr>
              <w:t xml:space="preserve">/ </w:t>
            </w:r>
            <w:r w:rsidR="00093DDE">
              <w:rPr>
                <w:b/>
                <w:bCs/>
              </w:rPr>
              <w:t>c</w:t>
            </w:r>
            <w:r w:rsidR="00632594" w:rsidRPr="00632594">
              <w:rPr>
                <w:b/>
                <w:bCs/>
              </w:rPr>
              <w:t>ollaboration</w:t>
            </w:r>
            <w:r w:rsidRPr="00632594">
              <w:rPr>
                <w:b/>
                <w:bCs/>
              </w:rPr>
              <w:t xml:space="preserve">: </w:t>
            </w:r>
          </w:p>
          <w:p w14:paraId="228BA717" w14:textId="3D4AC541" w:rsidR="00964401" w:rsidRPr="00632594" w:rsidRDefault="00964401" w:rsidP="00632594">
            <w:pPr>
              <w:rPr>
                <w:b/>
                <w:bCs/>
              </w:rPr>
            </w:pPr>
          </w:p>
          <w:p w14:paraId="12BCA8FF" w14:textId="6AABEA8B" w:rsidR="00632594" w:rsidRDefault="00632594" w:rsidP="00632594"/>
          <w:p w14:paraId="6051C144" w14:textId="3B7047B0" w:rsidR="00632594" w:rsidRDefault="00632594" w:rsidP="00632594"/>
          <w:p w14:paraId="5D7AF9B0" w14:textId="77777777" w:rsidR="00632594" w:rsidRDefault="00632594" w:rsidP="00632594"/>
          <w:p w14:paraId="445CC4C9" w14:textId="77777777" w:rsidR="00632594" w:rsidRDefault="00632594" w:rsidP="00632594">
            <w:pPr>
              <w:rPr>
                <w:b/>
                <w:bCs/>
              </w:rPr>
            </w:pPr>
            <w:r w:rsidRPr="00632594">
              <w:rPr>
                <w:b/>
                <w:bCs/>
              </w:rPr>
              <w:t xml:space="preserve">Vacancies: </w:t>
            </w:r>
          </w:p>
          <w:p w14:paraId="3D71E4A2" w14:textId="5B449805" w:rsidR="00A80589" w:rsidRDefault="00AE7EFA" w:rsidP="00632594">
            <w:pPr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r w:rsidR="00F4786D">
              <w:rPr>
                <w:b/>
                <w:bCs/>
              </w:rPr>
              <w:t xml:space="preserve"> </w:t>
            </w:r>
          </w:p>
          <w:p w14:paraId="6E303CFE" w14:textId="2C46AC44" w:rsidR="00AE7EFA" w:rsidRDefault="00AE7EFA" w:rsidP="0063259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2. </w:t>
            </w:r>
          </w:p>
          <w:p w14:paraId="68D0CB3B" w14:textId="77777777" w:rsidR="00A80589" w:rsidRDefault="00A80589" w:rsidP="00632594">
            <w:pPr>
              <w:rPr>
                <w:b/>
                <w:bCs/>
              </w:rPr>
            </w:pPr>
          </w:p>
          <w:p w14:paraId="14DE5322" w14:textId="77777777" w:rsidR="00A80589" w:rsidRDefault="00A80589" w:rsidP="00632594">
            <w:pPr>
              <w:rPr>
                <w:b/>
                <w:bCs/>
              </w:rPr>
            </w:pPr>
          </w:p>
          <w:p w14:paraId="73CF55C0" w14:textId="2D1189C0" w:rsidR="00A80589" w:rsidRPr="00632594" w:rsidRDefault="00A80589" w:rsidP="00632594">
            <w:pPr>
              <w:rPr>
                <w:b/>
                <w:bCs/>
              </w:rPr>
            </w:pPr>
          </w:p>
        </w:tc>
      </w:tr>
      <w:tr w:rsidR="00882B24" w14:paraId="7025E91E" w14:textId="77777777" w:rsidTr="00126CDF">
        <w:tc>
          <w:tcPr>
            <w:tcW w:w="1696" w:type="dxa"/>
            <w:shd w:val="clear" w:color="auto" w:fill="CCFFFF"/>
          </w:tcPr>
          <w:p w14:paraId="741D5C1B" w14:textId="667297A0" w:rsidR="00882B24" w:rsidRPr="00632594" w:rsidRDefault="00882B24" w:rsidP="0099450D">
            <w:pPr>
              <w:rPr>
                <w:b/>
                <w:bCs/>
              </w:rPr>
            </w:pPr>
            <w:r>
              <w:rPr>
                <w:b/>
                <w:bCs/>
              </w:rPr>
              <w:t>Contact us</w:t>
            </w:r>
          </w:p>
        </w:tc>
        <w:tc>
          <w:tcPr>
            <w:tcW w:w="7320" w:type="dxa"/>
          </w:tcPr>
          <w:p w14:paraId="619A91F4" w14:textId="31718BA3" w:rsidR="00882B24" w:rsidRDefault="00DF75EF" w:rsidP="00632594">
            <w:pPr>
              <w:rPr>
                <w:b/>
                <w:bCs/>
              </w:rPr>
            </w:pPr>
            <w:r>
              <w:rPr>
                <w:b/>
                <w:bCs/>
              </w:rPr>
              <w:t>Lead/PIC:</w:t>
            </w:r>
          </w:p>
          <w:p w14:paraId="067AA0BB" w14:textId="6234A6F5" w:rsidR="00DF75EF" w:rsidRDefault="00DF75EF" w:rsidP="0063259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Email:</w:t>
            </w:r>
          </w:p>
          <w:p w14:paraId="6E394CAC" w14:textId="77777777" w:rsidR="00DF75EF" w:rsidRDefault="00DF75EF" w:rsidP="00632594">
            <w:pPr>
              <w:rPr>
                <w:b/>
                <w:bCs/>
              </w:rPr>
            </w:pPr>
            <w:r>
              <w:rPr>
                <w:b/>
                <w:bCs/>
              </w:rPr>
              <w:t>Phone no:</w:t>
            </w:r>
          </w:p>
          <w:p w14:paraId="25635E50" w14:textId="58CA3126" w:rsidR="00DF75EF" w:rsidRPr="00632594" w:rsidRDefault="00DF75EF" w:rsidP="00632594">
            <w:pPr>
              <w:rPr>
                <w:b/>
                <w:bCs/>
              </w:rPr>
            </w:pPr>
          </w:p>
        </w:tc>
      </w:tr>
    </w:tbl>
    <w:p w14:paraId="4AE281EB" w14:textId="3BEA25A7" w:rsidR="0099450D" w:rsidRDefault="0099450D" w:rsidP="0099450D"/>
    <w:p w14:paraId="0979BF28" w14:textId="62FDF4A7" w:rsidR="00096E47" w:rsidRDefault="00386F78" w:rsidP="0099450D">
      <w:pPr>
        <w:rPr>
          <w:b/>
          <w:bCs/>
        </w:rPr>
      </w:pPr>
      <w:r>
        <w:t xml:space="preserve">Please email the completed form to </w:t>
      </w:r>
      <w:hyperlink r:id="rId11" w:history="1">
        <w:r w:rsidR="00096E47" w:rsidRPr="007F3F2F">
          <w:rPr>
            <w:rStyle w:val="Hyperlink"/>
            <w:b/>
            <w:bCs/>
          </w:rPr>
          <w:t>iufom@um.edu.my</w:t>
        </w:r>
      </w:hyperlink>
      <w:r w:rsidR="00096E47">
        <w:rPr>
          <w:b/>
          <w:bCs/>
        </w:rPr>
        <w:t xml:space="preserve">. </w:t>
      </w:r>
      <w:r w:rsidR="00096E47" w:rsidRPr="003F1F8A">
        <w:t>Thank you.</w:t>
      </w:r>
      <w:r w:rsidR="00096E47">
        <w:rPr>
          <w:b/>
          <w:bCs/>
        </w:rPr>
        <w:t xml:space="preserve"> </w:t>
      </w:r>
    </w:p>
    <w:p w14:paraId="439F8F5F" w14:textId="5B4C0E25" w:rsidR="00096E47" w:rsidRDefault="00096E47" w:rsidP="0099450D">
      <w:pPr>
        <w:rPr>
          <w:b/>
          <w:bCs/>
        </w:rPr>
      </w:pPr>
    </w:p>
    <w:p w14:paraId="0FC78B18" w14:textId="77777777" w:rsidR="00096E47" w:rsidRPr="00096E47" w:rsidRDefault="00096E47" w:rsidP="0099450D"/>
    <w:sectPr w:rsidR="00096E47" w:rsidRPr="00096E47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9DCBF" w14:textId="77777777" w:rsidR="00CB0CBC" w:rsidRDefault="00CB0CBC" w:rsidP="00AB56E2">
      <w:pPr>
        <w:spacing w:after="0" w:line="240" w:lineRule="auto"/>
      </w:pPr>
      <w:r>
        <w:separator/>
      </w:r>
    </w:p>
  </w:endnote>
  <w:endnote w:type="continuationSeparator" w:id="0">
    <w:p w14:paraId="41543E46" w14:textId="77777777" w:rsidR="00CB0CBC" w:rsidRDefault="00CB0CBC" w:rsidP="00AB56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58657" w14:textId="77777777" w:rsidR="00CB0CBC" w:rsidRDefault="00CB0CBC" w:rsidP="00AB56E2">
      <w:pPr>
        <w:spacing w:after="0" w:line="240" w:lineRule="auto"/>
      </w:pPr>
      <w:r>
        <w:separator/>
      </w:r>
    </w:p>
  </w:footnote>
  <w:footnote w:type="continuationSeparator" w:id="0">
    <w:p w14:paraId="7F9E9950" w14:textId="77777777" w:rsidR="00CB0CBC" w:rsidRDefault="00CB0CBC" w:rsidP="00AB56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66A15" w14:textId="261D765A" w:rsidR="005649BC" w:rsidRDefault="00E31726" w:rsidP="00E31726">
    <w:pPr>
      <w:pStyle w:val="Header"/>
      <w:tabs>
        <w:tab w:val="clear" w:pos="4513"/>
        <w:tab w:val="clear" w:pos="9026"/>
        <w:tab w:val="left" w:pos="8295"/>
      </w:tabs>
      <w:rPr>
        <w:b/>
        <w:bCs/>
        <w:lang w:val="en-US"/>
      </w:rPr>
    </w:pPr>
    <w:r>
      <w:rPr>
        <w:b/>
        <w:bCs/>
        <w:noProof/>
        <w:lang w:val="en-US"/>
      </w:rPr>
      <w:drawing>
        <wp:anchor distT="0" distB="0" distL="114300" distR="114300" simplePos="0" relativeHeight="251658240" behindDoc="0" locked="0" layoutInCell="1" allowOverlap="1" wp14:anchorId="24ECB35E" wp14:editId="7FE17356">
          <wp:simplePos x="0" y="0"/>
          <wp:positionH relativeFrom="column">
            <wp:posOffset>5353050</wp:posOffset>
          </wp:positionH>
          <wp:positionV relativeFrom="paragraph">
            <wp:posOffset>-163830</wp:posOffset>
          </wp:positionV>
          <wp:extent cx="571500" cy="631190"/>
          <wp:effectExtent l="0" t="0" r="0" b="0"/>
          <wp:wrapThrough wrapText="bothSides">
            <wp:wrapPolygon edited="0">
              <wp:start x="3600" y="0"/>
              <wp:lineTo x="5040" y="10431"/>
              <wp:lineTo x="0" y="14994"/>
              <wp:lineTo x="0" y="20861"/>
              <wp:lineTo x="20880" y="20861"/>
              <wp:lineTo x="20880" y="14994"/>
              <wp:lineTo x="17280" y="10431"/>
              <wp:lineTo x="18000" y="0"/>
              <wp:lineTo x="360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029" t="4697" r="22896" b="19216"/>
                  <a:stretch/>
                </pic:blipFill>
                <pic:spPr bwMode="auto">
                  <a:xfrm>
                    <a:off x="0" y="0"/>
                    <a:ext cx="571500" cy="6311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 w:rsidR="005649BC" w:rsidRPr="005649BC">
      <w:rPr>
        <w:b/>
        <w:bCs/>
        <w:lang w:val="en-US"/>
      </w:rPr>
      <w:t>Internationalisation</w:t>
    </w:r>
    <w:proofErr w:type="spellEnd"/>
    <w:r w:rsidR="005649BC" w:rsidRPr="005649BC">
      <w:rPr>
        <w:b/>
        <w:bCs/>
        <w:lang w:val="en-US"/>
      </w:rPr>
      <w:t xml:space="preserve"> Unit</w:t>
    </w:r>
    <w:r>
      <w:rPr>
        <w:b/>
        <w:bCs/>
        <w:lang w:val="en-US"/>
      </w:rPr>
      <w:tab/>
    </w:r>
  </w:p>
  <w:p w14:paraId="70DBC59E" w14:textId="5D3F7DD6" w:rsidR="0099450D" w:rsidRDefault="00E31726">
    <w:pPr>
      <w:pStyle w:val="Header"/>
      <w:rPr>
        <w:b/>
        <w:bCs/>
        <w:lang w:val="en-US"/>
      </w:rPr>
    </w:pPr>
    <w:r w:rsidRPr="00E31726">
      <w:rPr>
        <w:b/>
        <w:bCs/>
        <w:lang w:val="en-US"/>
      </w:rPr>
      <w:t xml:space="preserve">Faculty of Medicine </w:t>
    </w:r>
    <w:r w:rsidR="005649BC" w:rsidRPr="005649BC">
      <w:rPr>
        <w:b/>
        <w:bCs/>
        <w:lang w:val="en-US"/>
      </w:rPr>
      <w:ptab w:relativeTo="margin" w:alignment="center" w:leader="none"/>
    </w:r>
    <w:r w:rsidR="005649BC" w:rsidRPr="005649BC">
      <w:rPr>
        <w:b/>
        <w:bCs/>
        <w:lang w:val="en-US"/>
      </w:rPr>
      <w:ptab w:relativeTo="margin" w:alignment="right" w:leader="none"/>
    </w:r>
  </w:p>
  <w:p w14:paraId="2D9DDA52" w14:textId="6F8DC025" w:rsidR="0099450D" w:rsidRPr="0099450D" w:rsidRDefault="0099450D">
    <w:pPr>
      <w:pStyle w:val="Header"/>
      <w:rPr>
        <w:b/>
        <w:bCs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4E0473"/>
    <w:multiLevelType w:val="hybridMultilevel"/>
    <w:tmpl w:val="22F67A1E"/>
    <w:lvl w:ilvl="0" w:tplc="B3A8AA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C03D4A"/>
    <w:multiLevelType w:val="hybridMultilevel"/>
    <w:tmpl w:val="2466E01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1228590">
    <w:abstractNumId w:val="1"/>
  </w:num>
  <w:num w:numId="2" w16cid:durableId="17600588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tTA0NDE1tLQwMTBV0lEKTi0uzszPAykwrwUAUqSbgSwAAAA="/>
  </w:docVars>
  <w:rsids>
    <w:rsidRoot w:val="00F5774D"/>
    <w:rsid w:val="00021C83"/>
    <w:rsid w:val="00023DA7"/>
    <w:rsid w:val="00044609"/>
    <w:rsid w:val="00065802"/>
    <w:rsid w:val="00076742"/>
    <w:rsid w:val="00092EDB"/>
    <w:rsid w:val="00093DDE"/>
    <w:rsid w:val="00096E47"/>
    <w:rsid w:val="000A57EF"/>
    <w:rsid w:val="000F3EED"/>
    <w:rsid w:val="000F4C3B"/>
    <w:rsid w:val="000F5C38"/>
    <w:rsid w:val="001024F4"/>
    <w:rsid w:val="00126CDF"/>
    <w:rsid w:val="00144746"/>
    <w:rsid w:val="00207D0E"/>
    <w:rsid w:val="00246211"/>
    <w:rsid w:val="00275B6E"/>
    <w:rsid w:val="002D28E2"/>
    <w:rsid w:val="003267C7"/>
    <w:rsid w:val="003739AB"/>
    <w:rsid w:val="00386F78"/>
    <w:rsid w:val="003951F6"/>
    <w:rsid w:val="003C0E83"/>
    <w:rsid w:val="003F1F8A"/>
    <w:rsid w:val="00416922"/>
    <w:rsid w:val="00447AED"/>
    <w:rsid w:val="004B50FB"/>
    <w:rsid w:val="00507576"/>
    <w:rsid w:val="00514D35"/>
    <w:rsid w:val="005649BC"/>
    <w:rsid w:val="005B17BE"/>
    <w:rsid w:val="005C282F"/>
    <w:rsid w:val="005C3E6D"/>
    <w:rsid w:val="0062525E"/>
    <w:rsid w:val="00632594"/>
    <w:rsid w:val="00637D0B"/>
    <w:rsid w:val="006541BD"/>
    <w:rsid w:val="0068067C"/>
    <w:rsid w:val="00691FB9"/>
    <w:rsid w:val="0069293B"/>
    <w:rsid w:val="006F4924"/>
    <w:rsid w:val="00726B50"/>
    <w:rsid w:val="00733323"/>
    <w:rsid w:val="00745713"/>
    <w:rsid w:val="007607D5"/>
    <w:rsid w:val="00785921"/>
    <w:rsid w:val="007B2E4E"/>
    <w:rsid w:val="007B356D"/>
    <w:rsid w:val="007F448E"/>
    <w:rsid w:val="008013C8"/>
    <w:rsid w:val="00830191"/>
    <w:rsid w:val="00867FB7"/>
    <w:rsid w:val="00873861"/>
    <w:rsid w:val="00882B24"/>
    <w:rsid w:val="008E24AA"/>
    <w:rsid w:val="008F700B"/>
    <w:rsid w:val="00923000"/>
    <w:rsid w:val="00964401"/>
    <w:rsid w:val="0099325D"/>
    <w:rsid w:val="0099450D"/>
    <w:rsid w:val="009D580C"/>
    <w:rsid w:val="009F793B"/>
    <w:rsid w:val="00A62171"/>
    <w:rsid w:val="00A73985"/>
    <w:rsid w:val="00A75265"/>
    <w:rsid w:val="00A80589"/>
    <w:rsid w:val="00A818DF"/>
    <w:rsid w:val="00A82C31"/>
    <w:rsid w:val="00AA5C05"/>
    <w:rsid w:val="00AB3AE7"/>
    <w:rsid w:val="00AB56E2"/>
    <w:rsid w:val="00AD3C96"/>
    <w:rsid w:val="00AE34CD"/>
    <w:rsid w:val="00AE7EFA"/>
    <w:rsid w:val="00B218FC"/>
    <w:rsid w:val="00B22234"/>
    <w:rsid w:val="00B30D51"/>
    <w:rsid w:val="00B62171"/>
    <w:rsid w:val="00B7664A"/>
    <w:rsid w:val="00B85D20"/>
    <w:rsid w:val="00BB1638"/>
    <w:rsid w:val="00C058BA"/>
    <w:rsid w:val="00C06AD0"/>
    <w:rsid w:val="00C22824"/>
    <w:rsid w:val="00C31473"/>
    <w:rsid w:val="00CB0CBC"/>
    <w:rsid w:val="00CD4CD5"/>
    <w:rsid w:val="00D35495"/>
    <w:rsid w:val="00D36D0F"/>
    <w:rsid w:val="00D61717"/>
    <w:rsid w:val="00DC2F8E"/>
    <w:rsid w:val="00DC68FD"/>
    <w:rsid w:val="00DF75EF"/>
    <w:rsid w:val="00E26B87"/>
    <w:rsid w:val="00E31726"/>
    <w:rsid w:val="00EB043D"/>
    <w:rsid w:val="00EB41E7"/>
    <w:rsid w:val="00F4786D"/>
    <w:rsid w:val="00F5774D"/>
    <w:rsid w:val="00F6364C"/>
    <w:rsid w:val="00FE3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47AB2C"/>
  <w15:chartTrackingRefBased/>
  <w15:docId w15:val="{BAF295D0-838F-4A7A-BC71-EBD59BBD2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56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6E2"/>
  </w:style>
  <w:style w:type="paragraph" w:styleId="Footer">
    <w:name w:val="footer"/>
    <w:basedOn w:val="Normal"/>
    <w:link w:val="FooterChar"/>
    <w:uiPriority w:val="99"/>
    <w:unhideWhenUsed/>
    <w:rsid w:val="00AB56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6E2"/>
  </w:style>
  <w:style w:type="paragraph" w:styleId="ListParagraph">
    <w:name w:val="List Paragraph"/>
    <w:basedOn w:val="Normal"/>
    <w:uiPriority w:val="34"/>
    <w:qFormat/>
    <w:rsid w:val="00C31473"/>
    <w:pPr>
      <w:ind w:left="720"/>
      <w:contextualSpacing/>
    </w:pPr>
  </w:style>
  <w:style w:type="table" w:styleId="TableGrid">
    <w:name w:val="Table Grid"/>
    <w:basedOn w:val="TableNormal"/>
    <w:uiPriority w:val="39"/>
    <w:rsid w:val="00514D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96E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6E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ufom@um.edu.my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037B44FD1D884596A89E4F4AF2BACD" ma:contentTypeVersion="6" ma:contentTypeDescription="Create a new document." ma:contentTypeScope="" ma:versionID="eccaa1543b89017a3ff578e62ece1291">
  <xsd:schema xmlns:xsd="http://www.w3.org/2001/XMLSchema" xmlns:xs="http://www.w3.org/2001/XMLSchema" xmlns:p="http://schemas.microsoft.com/office/2006/metadata/properties" xmlns:ns2="47ebe6a5-09bc-44d9-b796-4e4f597ad49b" xmlns:ns3="896200c1-a366-4036-bacf-53480516bed9" targetNamespace="http://schemas.microsoft.com/office/2006/metadata/properties" ma:root="true" ma:fieldsID="16f5e51e981a33eb8f99608865437ed7" ns2:_="" ns3:_="">
    <xsd:import namespace="47ebe6a5-09bc-44d9-b796-4e4f597ad49b"/>
    <xsd:import namespace="896200c1-a366-4036-bacf-53480516b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ebe6a5-09bc-44d9-b796-4e4f597ad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200c1-a366-4036-bacf-53480516bed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C1D41E-A933-4763-81D1-54B62DECC1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981068-623C-4402-989C-6E6B0E228C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01981B-F8CB-4680-8FA9-A0CB666D49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ebe6a5-09bc-44d9-b796-4e4f597ad49b"/>
    <ds:schemaRef ds:uri="896200c1-a366-4036-bacf-53480516be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575407-6F2F-41D3-BF0A-DF84C408C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1</TotalTime>
  <Pages>2</Pages>
  <Words>177</Words>
  <Characters>1031</Characters>
  <Application>Microsoft Office Word</Application>
  <DocSecurity>0</DocSecurity>
  <Lines>114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mia</dc:creator>
  <cp:keywords/>
  <dc:description/>
  <cp:lastModifiedBy>zamia</cp:lastModifiedBy>
  <cp:revision>91</cp:revision>
  <dcterms:created xsi:type="dcterms:W3CDTF">2022-07-22T10:08:00Z</dcterms:created>
  <dcterms:modified xsi:type="dcterms:W3CDTF">2023-02-15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037B44FD1D884596A89E4F4AF2BACD</vt:lpwstr>
  </property>
  <property fmtid="{D5CDD505-2E9C-101B-9397-08002B2CF9AE}" pid="3" name="GrammarlyDocumentId">
    <vt:lpwstr>aca23e58d03872c305b03fe546392152a5dd2f209d84c3e9ddd0e689542c485f</vt:lpwstr>
  </property>
</Properties>
</file>